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</w:t>
      </w:r>
    </w:p>
    <w:p>
      <w:pPr>
        <w:pStyle w:val="BodyText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ให้เลือกนะคะ 5, 6, 7</w:t>
      </w:r>
    </w:p>
    <w:p>
      <w:pPr>
        <w:pStyle w:val="BodyText"/>
      </w:pPr>
      <w:r>
        <w:t xml:space="preserve">(คุณครูปรเมษฐ) ใครเลือก 5ให้ยิ้ม เลือก 5 ให้ยิ้มปากกว้าง ๆ เห็นฟันสีขาว ๆ เลย ถ้าใครเลือก 6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เก่งมากครับ 2. คือคำ… ถูกต้องครับ3. คือ คำ… และ 4. คือ คำคำนาม คำสรรพนาม คำกริยา แล้ว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เด็ก ๆ อ่านบ้าง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แล้วนักเรียนจะนำคำใดล่ะมาเพิ่มในประโยคให้มันสมบูรณ์ล่ะครับเดี๋ยวเรามาเพิ่มคำให้สมบูรณ์กันดีกว่านะครับ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เก่งมาครับ ยังไม่ให้ตอบนะหลอกให้สนุกก่อนนะครับ ขึ้นประโยคมาให้เต็มก่อนมีช่องว่างไว้ให้เติมนะ เลขที่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มันทำให้ประโยคนี่นะครับมันมีความหมายเป็นอย่างไร ชัดเจนมากยิ่งขึ้นนะ มันทำให้ประโยคมีความสัมพันธ์กันและคำที่อยู่ด้านหลัง ประโยคจึงสมบูรณ์และสละสลวยชัดเจนนั่นเองครับ ต่อไปครับ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1. นักเรียนจะต้องบอกชนิดและหน้าที่ของคำบุพบทได้2. บอกชนิดได้แล้วจะต้องวิเคราะห์ชนิดและหน้าที่ของบุพบท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4-07T10:02:25Z</dcterms:created>
  <dcterms:modified xsi:type="dcterms:W3CDTF">2022-04-07T10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เมษายน 2565 เวลา 15.54 น.</vt:lpwstr>
  </property>
  <property fmtid="{D5CDD505-2E9C-101B-9397-08002B2CF9AE}" pid="3" name="subtitle">
    <vt:lpwstr/>
  </property>
</Properties>
</file>